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6</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OTU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0"/>
        </w:numPr>
        <w:pStyle w:val="Compact"/>
      </w:pPr>
      <w:hyperlink r:id="rId38">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39" w:name="ディレクトリ構造"/>
      <w:r>
        <w:t xml:space="preserve">ディレクトリ構造</w:t>
      </w:r>
      <w:bookmarkEnd w:id="39"/>
    </w:p>
    <w:p>
      <w:pPr>
        <w:pStyle w:val="FirstParagraph"/>
      </w:pPr>
      <w:r>
        <w:t xml:space="preserve">Claidentでの解析開始前の作業ディレクトリ内のファイルとディレクトリは以下の通りです。</w:t>
      </w:r>
    </w:p>
    <w:p>
      <w:pPr>
        <w:numPr>
          <w:ilvl w:val="0"/>
          <w:numId w:val="1011"/>
        </w:numPr>
        <w:pStyle w:val="Compact"/>
      </w:pPr>
      <w:r>
        <w:t xml:space="preserve">作業ディレクトリ</w:t>
      </w:r>
    </w:p>
    <w:p>
      <w:pPr>
        <w:numPr>
          <w:ilvl w:val="1"/>
          <w:numId w:val="1012"/>
        </w:numPr>
        <w:pStyle w:val="Compact"/>
      </w:pPr>
      <w:r>
        <w:t xml:space="preserve">blanklist.txt</w:t>
      </w:r>
    </w:p>
    <w:p>
      <w:pPr>
        <w:numPr>
          <w:ilvl w:val="1"/>
          <w:numId w:val="1012"/>
        </w:numPr>
        <w:pStyle w:val="Compact"/>
      </w:pPr>
      <w:r>
        <w:t xml:space="preserve">watervoltable.tsv</w:t>
      </w:r>
    </w:p>
    <w:p>
      <w:pPr>
        <w:numPr>
          <w:ilvl w:val="1"/>
          <w:numId w:val="1012"/>
        </w:numPr>
        <w:pStyle w:val="Compact"/>
      </w:pPr>
      <w:r>
        <w:t xml:space="preserve">solutionvoltable.tsv</w:t>
      </w:r>
    </w:p>
    <w:p>
      <w:pPr>
        <w:numPr>
          <w:ilvl w:val="1"/>
          <w:numId w:val="1012"/>
        </w:numPr>
        <w:pStyle w:val="Compact"/>
      </w:pPr>
      <w:r>
        <w:t xml:space="preserve">standard.fasta</w:t>
      </w:r>
    </w:p>
    <w:p>
      <w:pPr>
        <w:numPr>
          <w:ilvl w:val="1"/>
          <w:numId w:val="1012"/>
        </w:numPr>
        <w:pStyle w:val="Compact"/>
      </w:pPr>
      <w:r>
        <w:t xml:space="preserve">stdconctable.tsv</w:t>
      </w:r>
    </w:p>
    <w:p>
      <w:pPr>
        <w:numPr>
          <w:ilvl w:val="1"/>
          <w:numId w:val="1012"/>
        </w:numPr>
        <w:pStyle w:val="Compact"/>
      </w:pPr>
      <w:r>
        <w:t xml:space="preserve">forwardprimer.fasta</w:t>
      </w:r>
    </w:p>
    <w:p>
      <w:pPr>
        <w:numPr>
          <w:ilvl w:val="1"/>
          <w:numId w:val="1012"/>
        </w:numPr>
        <w:pStyle w:val="Compact"/>
      </w:pPr>
      <w:r>
        <w:t xml:space="preserve">reverseprimer.fasta</w:t>
      </w:r>
    </w:p>
    <w:p>
      <w:pPr>
        <w:numPr>
          <w:ilvl w:val="1"/>
          <w:numId w:val="1012"/>
        </w:numPr>
        <w:pStyle w:val="Compact"/>
      </w:pPr>
      <w:r>
        <w:t xml:space="preserve">index1.fasta</w:t>
      </w:r>
    </w:p>
    <w:p>
      <w:pPr>
        <w:numPr>
          <w:ilvl w:val="1"/>
          <w:numId w:val="1012"/>
        </w:numPr>
        <w:pStyle w:val="Compact"/>
      </w:pPr>
      <w:r>
        <w:t xml:space="preserve">index2.fasta</w:t>
      </w:r>
    </w:p>
    <w:p>
      <w:pPr>
        <w:numPr>
          <w:ilvl w:val="1"/>
          <w:numId w:val="1012"/>
        </w:numPr>
        <w:pStyle w:val="Compact"/>
      </w:pPr>
      <w:r>
        <w:t xml:space="preserve">01_undemultiplexed (ディレクトリ)</w:t>
      </w:r>
    </w:p>
    <w:p>
      <w:pPr>
        <w:numPr>
          <w:ilvl w:val="2"/>
          <w:numId w:val="1013"/>
        </w:numPr>
        <w:pStyle w:val="Compact"/>
      </w:pPr>
      <w:r>
        <w:t xml:space="preserve">Undetermined_S0_L001_I1_001.fastq.gz</w:t>
      </w:r>
    </w:p>
    <w:p>
      <w:pPr>
        <w:numPr>
          <w:ilvl w:val="2"/>
          <w:numId w:val="1013"/>
        </w:numPr>
        <w:pStyle w:val="Compact"/>
      </w:pPr>
      <w:r>
        <w:t xml:space="preserve">Undetermined_S0_L001_I2_001.fastq.gz</w:t>
      </w:r>
    </w:p>
    <w:p>
      <w:pPr>
        <w:numPr>
          <w:ilvl w:val="2"/>
          <w:numId w:val="1013"/>
        </w:numPr>
        <w:pStyle w:val="Compact"/>
      </w:pPr>
      <w:r>
        <w:t xml:space="preserve">Undetermined_S0_L001_R1_001.fastq.gz</w:t>
      </w:r>
    </w:p>
    <w:p>
      <w:pPr>
        <w:numPr>
          <w:ilvl w:val="2"/>
          <w:numId w:val="1013"/>
        </w:numPr>
        <w:pStyle w:val="Compact"/>
      </w:pPr>
      <w:r>
        <w:t xml:space="preserve">Undetermined_S0_L001_R2_001.fastq.gz</w:t>
      </w:r>
    </w:p>
    <w:p>
      <w:pPr>
        <w:pStyle w:val="Heading2"/>
      </w:pPr>
      <w:bookmarkStart w:id="40" w:name="塩基配列データ処理"/>
      <w:r>
        <w:t xml:space="preserve">塩基配列データ処理</w:t>
      </w:r>
      <w:bookmarkEnd w:id="40"/>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1" w:name="clsplitseqによるデマルチプレクシング"/>
      <w:r>
        <w:t xml:space="preserve">clsplitseqによるデマルチプレクシング</w:t>
      </w:r>
      <w:bookmarkEnd w:id="41"/>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4"/>
        </w:numPr>
        <w:pStyle w:val="Compact"/>
      </w:pPr>
      <w:r>
        <w:t xml:space="preserve">インサートのフォワード側リードのundemultiplexed FASTQ</w:t>
      </w:r>
    </w:p>
    <w:p>
      <w:pPr>
        <w:numPr>
          <w:ilvl w:val="0"/>
          <w:numId w:val="1014"/>
        </w:numPr>
        <w:pStyle w:val="Compact"/>
      </w:pPr>
      <w:r>
        <w:t xml:space="preserve">index1のundemultiplexed FASTQ</w:t>
      </w:r>
    </w:p>
    <w:p>
      <w:pPr>
        <w:numPr>
          <w:ilvl w:val="0"/>
          <w:numId w:val="1014"/>
        </w:numPr>
        <w:pStyle w:val="Compact"/>
      </w:pPr>
      <w:r>
        <w:t xml:space="preserve">index2のundemultiplexed FASTQ</w:t>
      </w:r>
    </w:p>
    <w:p>
      <w:pPr>
        <w:numPr>
          <w:ilvl w:val="0"/>
          <w:numId w:val="1014"/>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2" w:name="clconcatpairvによるペアエンド配列の連結"/>
      <w:r>
        <w:t xml:space="preserve">clconcatpairvによるペアエンド配列の連結</w:t>
      </w:r>
      <w:bookmarkEnd w:id="42"/>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3" w:name="clfilterseqvによる低品質配列の除去"/>
      <w:r>
        <w:t xml:space="preserve">clfilterseqvによる低品質配列の除去</w:t>
      </w:r>
      <w:bookmarkEnd w:id="43"/>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4" w:name="cldenoiseseqdによるデノイジング"/>
      <w:r>
        <w:t xml:space="preserve">cldenoiseseqdによるデノイジング</w:t>
      </w:r>
      <w:bookmarkEnd w:id="44"/>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5" w:name="clremovechimevによる参照配列データベースを用いないキメラ除去"/>
      <w:r>
        <w:t xml:space="preserve">clremovechimevによる参照配列データベースを用いないキメラ除去</w:t>
      </w:r>
      <w:bookmarkEnd w:id="45"/>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6" w:name="clclusterstdvによる内部標準配列クラスタリング"/>
      <w:r>
        <w:t xml:space="preserve">clclusterstdvによる内部標準配列クラスタリング</w:t>
      </w:r>
      <w:bookmarkEnd w:id="46"/>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7" w:name="clremovechimevによる参照配列データベースを用いたキメラ除去"/>
      <w:r>
        <w:t xml:space="preserve">clremovechimevによる参照配列データベースを用いたキメラ除去</w:t>
      </w:r>
      <w:bookmarkEnd w:id="47"/>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8" w:name="clremovecontamによるインデックスホッピング除去"/>
      <w:r>
        <w:t xml:space="preserve">clremovecontamによるインデックスホッピング除去</w:t>
      </w:r>
      <w:bookmarkEnd w:id="48"/>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9" w:name="Xa289b86ea08d3f3d275e124ff6c56b49de31ee7"/>
      <w:r>
        <w:t xml:space="preserve">clremovecontamとネガティブコントロールを利用したデコンタミネーション</w:t>
      </w:r>
      <w:bookmarkEnd w:id="49"/>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0" w:name="分子同定"/>
      <w:r>
        <w:t xml:space="preserve">分子同定</w:t>
      </w:r>
      <w:bookmarkEnd w:id="50"/>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1" w:name="分子同定用参照配列データベース"/>
      <w:r>
        <w:t xml:space="preserve">分子同定用参照配列データベース</w:t>
      </w:r>
      <w:bookmarkEnd w:id="51"/>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2" w:name="clmakecachedbによるキャッシュデータベースの生成"/>
      <w:r>
        <w:t xml:space="preserve">clmakecachedbによるキャッシュデータベースの生成</w:t>
      </w:r>
      <w:bookmarkEnd w:id="52"/>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3" w:name="qcauto法による分子同定"/>
      <w:r>
        <w:t xml:space="preserve">QCauto法による分子同定</w:t>
      </w:r>
      <w:bookmarkEnd w:id="53"/>
    </w:p>
    <w:p>
      <w:pPr>
        <w:pStyle w:val="Heading4"/>
      </w:pPr>
      <w:bookmarkStart w:id="54" w:name="clidentseqによる近隣配列群の取得"/>
      <w:r>
        <w:t xml:space="preserve">clidentseqによる近隣配列群の取得</w:t>
      </w:r>
      <w:bookmarkEnd w:id="54"/>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5" w:name="classigntaxによる分類群の割り当て"/>
      <w:r>
        <w:t xml:space="preserve">classigntaxによる分類群の割り当て</w:t>
      </w:r>
      <w:bookmarkEnd w:id="55"/>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6" w:name="nn法による分子同定"/>
      <w:r>
        <w:t xml:space="preserve">95%-3NN法による分子同定</w:t>
      </w:r>
      <w:bookmarkEnd w:id="56"/>
    </w:p>
    <w:p>
      <w:pPr>
        <w:pStyle w:val="Heading4"/>
      </w:pPr>
      <w:bookmarkStart w:id="57" w:name="clidentseqによる近隣配列群の取得-1"/>
      <w:r>
        <w:t xml:space="preserve">clidentseqによる近隣配列群の取得</w:t>
      </w:r>
      <w:bookmarkEnd w:id="57"/>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8" w:name="classigntaxによる分類群の割当"/>
      <w:r>
        <w:t xml:space="preserve">classigntaxによる分類群の割当</w:t>
      </w:r>
      <w:bookmarkEnd w:id="58"/>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9" w:name="clmakeidentdbによる分子同定結果の再利用"/>
      <w:r>
        <w:t xml:space="preserve">clmakeidentdbによる分子同定結果の再利用</w:t>
      </w:r>
      <w:bookmarkEnd w:id="59"/>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0" w:name="clmergeassignによる複数の分子同定結果のマージ"/>
      <w:r>
        <w:t xml:space="preserve">clmergeassignによる複数の分子同定結果のマージ</w:t>
      </w:r>
      <w:bookmarkEnd w:id="60"/>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1" w:name="clfillassignによる分子同定結果の穴埋め"/>
      <w:r>
        <w:t xml:space="preserve">clfillassignによる分子同定結果の穴埋め</w:t>
      </w:r>
      <w:bookmarkEnd w:id="61"/>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2" w:name="otu組成表の作成"/>
      <w:r>
        <w:t xml:space="preserve">OTU組成表の作成</w:t>
      </w:r>
      <w:bookmarkEnd w:id="62"/>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3" w:name="clfiltersumによるotu組成表の加工"/>
      <w:r>
        <w:t xml:space="preserve">clfiltersumによるOTU組成表の加工</w:t>
      </w:r>
      <w:bookmarkEnd w:id="63"/>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4" w:name="clrarefysumによるotu組成表のカバレッジベースレアファクション"/>
      <w:r>
        <w:t xml:space="preserve">clrarefysumによるOTU組成表のカバレッジベースレアファクション</w:t>
      </w:r>
      <w:bookmarkEnd w:id="64"/>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5" w:name="clestimateconcと内部標準dnaリード数を用いたdna濃度の推定"/>
      <w:r>
        <w:t xml:space="preserve">clestimateconcと内部標準DNAリード数を用いたDNA濃度の推定</w:t>
      </w:r>
      <w:bookmarkEnd w:id="65"/>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6" w:name="otu組成表からの種組成表の作成"/>
      <w:r>
        <w:t xml:space="preserve">OTU組成表からの種組成表の作成</w:t>
      </w:r>
      <w:bookmarkEnd w:id="66"/>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7" w:name="otu組成表を用いた群集生態学解析に向けて"/>
      <w:r>
        <w:t xml:space="preserve">OTU組成表を用いた群集生態学解析に向けて</w:t>
      </w:r>
      <w:bookmarkEnd w:id="67"/>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5"/>
        </w:numPr>
        <w:pStyle w:val="Compact"/>
      </w:pPr>
      <w:r>
        <w:t xml:space="preserve">vegan</w:t>
      </w:r>
      <w:r>
        <w:t xml:space="preserve"> </w:t>
      </w:r>
      <w:hyperlink r:id="rId68">
        <w:r>
          <w:rPr>
            <w:rStyle w:val="Hyperlink"/>
          </w:rPr>
          <w:t xml:space="preserve">https://github.com/vegandevs/vegan</w:t>
        </w:r>
      </w:hyperlink>
    </w:p>
    <w:p>
      <w:pPr>
        <w:numPr>
          <w:ilvl w:val="0"/>
          <w:numId w:val="1015"/>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6"/>
        </w:numPr>
        <w:pStyle w:val="Compact"/>
      </w:pPr>
      <w:r>
        <w:t xml:space="preserve">MicEco</w:t>
      </w:r>
      <w:r>
        <w:t xml:space="preserve"> </w:t>
      </w:r>
      <w:hyperlink r:id="rId71">
        <w:r>
          <w:rPr>
            <w:rStyle w:val="Hyperlink"/>
          </w:rPr>
          <w:t xml:space="preserve">https://github.com/Russel88/MicEco</w:t>
        </w:r>
      </w:hyperlink>
    </w:p>
    <w:p>
      <w:pPr>
        <w:numPr>
          <w:ilvl w:val="0"/>
          <w:numId w:val="1016"/>
        </w:numPr>
        <w:pStyle w:val="Compact"/>
      </w:pPr>
      <w:r>
        <w:t xml:space="preserve">bipartite</w:t>
      </w:r>
      <w:r>
        <w:t xml:space="preserve"> </w:t>
      </w:r>
      <w:hyperlink r:id="rId72">
        <w:r>
          <w:rPr>
            <w:rStyle w:val="Hyperlink"/>
          </w:rPr>
          <w:t xml:space="preserve">https://github.com/biometry/bipartite</w:t>
        </w:r>
      </w:hyperlink>
    </w:p>
    <w:p>
      <w:pPr>
        <w:numPr>
          <w:ilvl w:val="0"/>
          <w:numId w:val="1016"/>
        </w:numPr>
        <w:pStyle w:val="Compact"/>
      </w:pPr>
      <w:r>
        <w:t xml:space="preserve">pvclust</w:t>
      </w:r>
      <w:r>
        <w:t xml:space="preserve"> </w:t>
      </w:r>
      <w:hyperlink r:id="rId73">
        <w:r>
          <w:rPr>
            <w:rStyle w:val="Hyperlink"/>
          </w:rPr>
          <w:t xml:space="preserve">https://github.com/shimo-lab/pvclust</w:t>
        </w:r>
      </w:hyperlink>
    </w:p>
    <w:p>
      <w:pPr>
        <w:numPr>
          <w:ilvl w:val="0"/>
          <w:numId w:val="1016"/>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7"/>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7"/>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6T13:35:59Z</dcterms:created>
  <dcterms:modified xsi:type="dcterms:W3CDTF">2024-01-26T1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6</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